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22" w:name="X131185c61618b660a781d67bbd4f0d6b0dec2d7"/>
    <w:p>
      <w:pPr>
        <w:pStyle w:val="Heading1"/>
      </w:pPr>
      <w:r>
        <w:t xml:space="preserve">Описателен анализ (дискриптивна статистика)</w:t>
      </w:r>
    </w:p>
    <w:p>
      <w:pPr>
        <w:pStyle w:val="FirstParagraph"/>
      </w:pPr>
      <w:r>
        <w:t xml:space="preserve">В предоставения масив от данни са са налични 1 126 945 записа на официално потвърдени и регистрирани случаи с коронавирусна инфекция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9</w:t>
            </w:r>
          </w:p>
        </w:tc>
      </w:tr>
    </w:tbl>
    <w:bookmarkStart w:id="20" w:name="разпределение-по-пол-n"/>
    <w:p>
      <w:pPr>
        <w:pStyle w:val="Heading2"/>
      </w:pPr>
      <w:r>
        <w:t xml:space="preserve">- разпределение по пол (n, %)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%</w:t>
            </w:r>
          </w:p>
        </w:tc>
      </w:tr>
    </w:tbl>
    <w:bookmarkEnd w:id="20"/>
    <w:bookmarkStart w:id="21" w:name="по-възрастови-групи-n"/>
    <w:p>
      <w:pPr>
        <w:pStyle w:val="Heading2"/>
      </w:pPr>
      <w:r>
        <w:t xml:space="preserve">по възрастови групи (n, %)</w:t>
      </w:r>
    </w:p>
    <w:p>
      <w:pPr>
        <w:pStyle w:val="SourceCode"/>
      </w:pPr>
      <w:r>
        <w:rPr>
          <w:rStyle w:val="NormalTok"/>
        </w:rPr>
        <w:t xml:space="preserve">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cov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dth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</w:tbl>
    <w:bookmarkEnd w:id="21"/>
    <w:bookmarkEnd w:id="22"/>
    <w:bookmarkStart w:id="32" w:name="по-възраст-и-пол"/>
    <w:p>
      <w:pPr>
        <w:pStyle w:val="Heading1"/>
      </w:pPr>
      <w:r>
        <w:t xml:space="preserve">по възраст и пол</w:t>
      </w:r>
    </w:p>
    <w:p>
      <w:pPr>
        <w:pStyle w:val="SourceCode"/>
      </w:pPr>
      <w:r>
        <w:rPr>
          <w:rStyle w:val="NormalTok"/>
        </w:rPr>
        <w:t xml:space="preserve">age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age_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992  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960   (5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606   (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8528   (7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7719  (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528  (1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671  (1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7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259 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2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656  (1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572  (16.2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282  (1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192  (12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955   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148   (6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409  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89   (1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86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7   (0.0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835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110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ira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vid_19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ramid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h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_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vid_19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c_piram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_vac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id_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vinc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nuts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ts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end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ex, </w:t>
      </w:r>
      <w:r>
        <w:rPr>
          <w:rStyle w:val="StringTok"/>
        </w:rPr>
        <w:t xml:space="preserve">"жена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ъж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combine case and population data (same column names, age_cat values, and gender values)</w:t>
      </w:r>
      <w:r>
        <w:br/>
      </w: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se_data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p_data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sour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extent of percent axis, used for plot limits</w:t>
      </w:r>
      <w:r>
        <w:br/>
      </w:r>
      <w:r>
        <w:rPr>
          <w:rStyle w:val="NormalTok"/>
        </w:rPr>
        <w:t xml:space="preserve">max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in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ag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egin ggplot</w:t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x-axis is age in year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pulation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more transpar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full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se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                              </w:t>
      </w:r>
      <w:r>
        <w:rPr>
          <w:rStyle w:val="CommentTok"/>
        </w:rPr>
        <w:t xml:space="preserve"># age categories as original X 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                               </w:t>
      </w:r>
      <w:r>
        <w:rPr>
          <w:rStyle w:val="CommentTok"/>
        </w:rPr>
        <w:t xml:space="preserve"># % as original Y-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                            </w:t>
      </w:r>
      <w:r>
        <w:rPr>
          <w:rStyle w:val="CommentTok"/>
        </w:rPr>
        <w:t xml:space="preserve"># fill of bars by gend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</w:t>
      </w:r>
      <w:r>
        <w:rPr>
          <w:rStyle w:val="CommentTok"/>
        </w:rPr>
        <w:t xml:space="preserve"># not transparent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half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the X and Y axes to make pyramid vertic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nually ensure that age-axis is ordered correc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age_level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fined in chunk abo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ercent-axi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_per, max_per),                                          </w:t>
      </w:r>
      <w:r>
        <w:rPr>
          <w:rStyle w:val="CommentTok"/>
        </w:rPr>
        <w:t xml:space="preserve"># min and max defin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from min% to max% by 2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                                                      </w:t>
      </w:r>
      <w:r>
        <w:rPr>
          <w:rStyle w:val="CommentTok"/>
        </w:rPr>
        <w:t xml:space="preserve"># for the labels, paste together...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ignate colors and legend labels man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ssign colors to values in the data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ъже"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change labels that appear in legend, note ord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labels, titles, caption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ъзрастова и полова структура на починалите спрямо инфектиранит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анните за починалите включват период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от: {format(min(dth$add_day, na.rm=T), '%d %b %Y')} до {format(max(dth$add_day, na.rm=T), '%d %b %Y'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 aesthetic the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                            </w:t>
      </w:r>
      <w:r>
        <w:rPr>
          <w:rStyle w:val="CommentTok"/>
        </w:rPr>
        <w:t xml:space="preserve"># move legend to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vid_19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c88af3e44da68e3bc9b60cb41a2059694aea1da"/>
    <w:p>
      <w:pPr>
        <w:pStyle w:val="Heading1"/>
      </w:pPr>
      <w:r>
        <w:t xml:space="preserve">разпределение спрямо място на изолация/лечение (на домашно лечение, в ковид отделение, в интензивно отдление) :</w:t>
      </w:r>
    </w:p>
    <w:p>
      <w:pPr>
        <w:pStyle w:val="SourceCode"/>
      </w:pPr>
      <w:r>
        <w:rPr>
          <w:rStyle w:val="NormalTok"/>
        </w:rPr>
        <w:t xml:space="preserve">pl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,4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%</w:t>
            </w:r>
          </w:p>
        </w:tc>
      </w:tr>
    </w:tbl>
    <w:bookmarkEnd w:id="33"/>
    <w:bookmarkStart w:id="34" w:name="X63b50b2688d4f8324d3c15ad45e052bd0ce41f0"/>
    <w:p>
      <w:pPr>
        <w:pStyle w:val="Heading1"/>
      </w:pPr>
      <w:r>
        <w:t xml:space="preserve">ваксинационен статус в групата на оставените на домашно лечение, в ковид отделение, в интензивно отдление:</w:t>
      </w:r>
    </w:p>
    <w:p>
      <w:pPr>
        <w:pStyle w:val="SourceCode"/>
      </w:pPr>
      <w:r>
        <w:rPr>
          <w:rStyle w:val="NormalTok"/>
        </w:rPr>
        <w:t xml:space="preserve">vax_statu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vax_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8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2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17.6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7228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717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x_statu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78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2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21.4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bookmarkEnd w:id="34"/>
    <w:bookmarkStart w:id="35" w:name="X9718a62b535132ea6c52ed81605283b8fb59ecc"/>
    <w:p>
      <w:pPr>
        <w:pStyle w:val="Heading1"/>
      </w:pPr>
      <w:r>
        <w:t xml:space="preserve">изход (оздравели или починали с/от ковид) в болница (ковид отделенеи или интензивно отделение) или в дома todo</w:t>
      </w:r>
    </w:p>
    <w:p>
      <w:pPr>
        <w:pStyle w:val="SourceCode"/>
      </w:pPr>
      <w:r>
        <w:rPr>
          <w:rStyle w:val="NormalTok"/>
        </w:rPr>
        <w:t xml:space="preserve">exit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22   (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78582  (80.3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98  (9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5743  (19.7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death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922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698  (1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8582  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743  (8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v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va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83  (9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96945  (7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37   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7380  (2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4-17T18:51:41Z</dcterms:created>
  <dcterms:modified xsi:type="dcterms:W3CDTF">2022-04-17T1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